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Sheld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ld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9 7th Avenue, La Grange, IL, USA La Grange, IL, USA 605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mothy.h.sheld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5561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u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